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382E" w:rsidRDefault="00CE382E" w:rsidP="00CE382E">
      <w:pPr>
        <w:jc w:val="center"/>
        <w:rPr>
          <w:rFonts w:ascii="Berlin Sans FB Demi" w:hAnsi="Berlin Sans FB Demi"/>
          <w:sz w:val="44"/>
          <w:szCs w:val="44"/>
          <w:u w:val="single"/>
        </w:rPr>
      </w:pPr>
      <w:r w:rsidRPr="006F16A4">
        <w:rPr>
          <w:rFonts w:ascii="Berlin Sans FB Demi" w:hAnsi="Berlin Sans FB Demi"/>
          <w:sz w:val="44"/>
          <w:szCs w:val="44"/>
          <w:u w:val="single"/>
        </w:rPr>
        <w:t>Vikram’s English Academy (ICSE)</w:t>
      </w:r>
    </w:p>
    <w:p w:rsidR="007C4237" w:rsidRDefault="00B83115" w:rsidP="00CE382E">
      <w:pPr>
        <w:jc w:val="center"/>
        <w:rPr>
          <w:rFonts w:ascii="Arial Rounded MT Bold" w:hAnsi="Arial Rounded MT Bold"/>
          <w:sz w:val="32"/>
          <w:szCs w:val="44"/>
          <w:u w:val="single"/>
        </w:rPr>
      </w:pPr>
      <w:r>
        <w:rPr>
          <w:rFonts w:ascii="Arial Rounded MT Bold" w:hAnsi="Arial Rounded MT Bold"/>
          <w:sz w:val="32"/>
          <w:szCs w:val="44"/>
          <w:u w:val="single"/>
        </w:rPr>
        <w:t xml:space="preserve">Answer Key: </w:t>
      </w:r>
      <w:r w:rsidR="000B442C">
        <w:rPr>
          <w:rFonts w:ascii="Arial Rounded MT Bold" w:hAnsi="Arial Rounded MT Bold"/>
          <w:sz w:val="32"/>
          <w:szCs w:val="44"/>
          <w:u w:val="single"/>
        </w:rPr>
        <w:t>(STD VIII</w:t>
      </w:r>
      <w:r w:rsidR="007C4237">
        <w:rPr>
          <w:rFonts w:ascii="Arial Rounded MT Bold" w:hAnsi="Arial Rounded MT Bold"/>
          <w:sz w:val="32"/>
          <w:szCs w:val="44"/>
          <w:u w:val="single"/>
        </w:rPr>
        <w:t>)</w:t>
      </w:r>
    </w:p>
    <w:p w:rsidR="001C2DE9" w:rsidRPr="00540522" w:rsidRDefault="00784DDD" w:rsidP="00CE382E">
      <w:pPr>
        <w:jc w:val="center"/>
        <w:rPr>
          <w:rFonts w:ascii="Arial Rounded MT Bold" w:hAnsi="Arial Rounded MT Bold"/>
          <w:sz w:val="32"/>
          <w:szCs w:val="44"/>
          <w:u w:val="single"/>
        </w:rPr>
      </w:pPr>
      <w:r>
        <w:rPr>
          <w:rFonts w:ascii="Arial Rounded MT Bold" w:hAnsi="Arial Rounded MT Bold"/>
          <w:sz w:val="32"/>
          <w:szCs w:val="44"/>
          <w:u w:val="single"/>
        </w:rPr>
        <w:t xml:space="preserve">Set </w:t>
      </w:r>
      <w:r w:rsidR="00D1194E">
        <w:rPr>
          <w:rFonts w:ascii="Arial Rounded MT Bold" w:hAnsi="Arial Rounded MT Bold"/>
          <w:sz w:val="32"/>
          <w:szCs w:val="44"/>
          <w:u w:val="single"/>
        </w:rPr>
        <w:t>I</w:t>
      </w:r>
      <w:r>
        <w:rPr>
          <w:rFonts w:ascii="Arial Rounded MT Bold" w:hAnsi="Arial Rounded MT Bold"/>
          <w:sz w:val="32"/>
          <w:szCs w:val="44"/>
          <w:u w:val="single"/>
        </w:rPr>
        <w:t>I Practice Worksheet:</w:t>
      </w:r>
      <w:r w:rsidR="00E64891">
        <w:rPr>
          <w:rFonts w:ascii="Arial Rounded MT Bold" w:hAnsi="Arial Rounded MT Bold"/>
          <w:sz w:val="32"/>
          <w:szCs w:val="44"/>
          <w:u w:val="single"/>
        </w:rPr>
        <w:t xml:space="preserve"> 10</w:t>
      </w:r>
    </w:p>
    <w:p w:rsidR="00D468B3" w:rsidRDefault="00AA2E70" w:rsidP="00561EEF">
      <w:pPr>
        <w:pStyle w:val="NoSpacing"/>
      </w:pPr>
      <w:r>
        <w:t>A</w:t>
      </w:r>
      <w:r w:rsidR="00561EEF">
        <w:t>]</w:t>
      </w:r>
      <w:r w:rsidR="00561EEF">
        <w:tab/>
      </w:r>
      <w:r w:rsidR="00784DDD">
        <w:t>1.</w:t>
      </w:r>
      <w:r w:rsidR="00777A09">
        <w:t>found</w:t>
      </w:r>
      <w:r w:rsidR="00777A09">
        <w:tab/>
      </w:r>
      <w:r w:rsidR="0020763B">
        <w:tab/>
      </w:r>
      <w:r w:rsidR="00CE382E">
        <w:t>2.</w:t>
      </w:r>
      <w:r w:rsidR="0017262E">
        <w:t xml:space="preserve"> </w:t>
      </w:r>
      <w:r w:rsidR="00777A09">
        <w:t>derived</w:t>
      </w:r>
      <w:r w:rsidR="00891BD2">
        <w:tab/>
      </w:r>
      <w:r w:rsidR="00891BD2">
        <w:tab/>
      </w:r>
      <w:r w:rsidR="0020763B">
        <w:t>3.</w:t>
      </w:r>
      <w:r w:rsidR="00E858B7">
        <w:t xml:space="preserve"> </w:t>
      </w:r>
      <w:r w:rsidR="00777A09">
        <w:t>Meaning</w:t>
      </w:r>
      <w:r w:rsidR="00777A09">
        <w:tab/>
      </w:r>
      <w:r w:rsidR="00D468B3">
        <w:tab/>
      </w:r>
      <w:r w:rsidR="00E858B7">
        <w:tab/>
      </w:r>
      <w:r w:rsidR="00891BD2">
        <w:t>4.</w:t>
      </w:r>
      <w:r w:rsidR="00777A09">
        <w:t>grow</w:t>
      </w:r>
      <w:r w:rsidR="00561EEF">
        <w:tab/>
      </w:r>
    </w:p>
    <w:p w:rsidR="00891BD2" w:rsidRDefault="0020763B" w:rsidP="00D468B3">
      <w:pPr>
        <w:pStyle w:val="NoSpacing"/>
        <w:ind w:firstLine="720"/>
      </w:pPr>
      <w:r>
        <w:t>5.</w:t>
      </w:r>
      <w:r w:rsidR="00AF7658">
        <w:t xml:space="preserve"> </w:t>
      </w:r>
      <w:r w:rsidR="00777A09">
        <w:t>rolling</w:t>
      </w:r>
      <w:r w:rsidR="00D468B3">
        <w:tab/>
      </w:r>
      <w:r>
        <w:t>6.</w:t>
      </w:r>
      <w:r w:rsidR="00D468B3" w:rsidRPr="00D468B3">
        <w:t xml:space="preserve"> </w:t>
      </w:r>
      <w:r w:rsidR="00777A09">
        <w:t>remaining</w:t>
      </w:r>
      <w:r>
        <w:tab/>
      </w:r>
      <w:r>
        <w:tab/>
        <w:t>7.</w:t>
      </w:r>
      <w:r w:rsidR="00AF7658">
        <w:t xml:space="preserve"> </w:t>
      </w:r>
      <w:r w:rsidR="00777A09">
        <w:t>providing</w:t>
      </w:r>
      <w:r>
        <w:tab/>
      </w:r>
      <w:r w:rsidR="00777A09">
        <w:tab/>
      </w:r>
      <w:r w:rsidR="005873A8">
        <w:tab/>
      </w:r>
      <w:r w:rsidR="00891BD2">
        <w:t>8.</w:t>
      </w:r>
      <w:r w:rsidR="00D468B3">
        <w:t xml:space="preserve"> </w:t>
      </w:r>
      <w:r w:rsidR="00777A09">
        <w:t>appeared</w:t>
      </w:r>
    </w:p>
    <w:p w:rsidR="00561EEF" w:rsidRDefault="00561EEF" w:rsidP="00561EEF">
      <w:pPr>
        <w:pStyle w:val="NoSpacing"/>
      </w:pPr>
    </w:p>
    <w:p w:rsidR="00CE382E" w:rsidRDefault="00AA2E70" w:rsidP="00561EEF">
      <w:pPr>
        <w:pStyle w:val="NoSpacing"/>
      </w:pPr>
      <w:r>
        <w:t>B</w:t>
      </w:r>
      <w:r w:rsidR="00561EEF">
        <w:t>]</w:t>
      </w:r>
      <w:r w:rsidR="00561EEF">
        <w:tab/>
      </w:r>
      <w:r w:rsidR="00D81530">
        <w:t>from/on/on/for/from/to/into/at</w:t>
      </w:r>
    </w:p>
    <w:p w:rsidR="00BA3E58" w:rsidRDefault="00BA3E58" w:rsidP="00561EEF">
      <w:pPr>
        <w:pStyle w:val="NoSpacing"/>
      </w:pPr>
    </w:p>
    <w:p w:rsidR="00B73A63" w:rsidRDefault="00561EEF" w:rsidP="001C73A0">
      <w:pPr>
        <w:pStyle w:val="NoSpacing"/>
      </w:pPr>
      <w:r>
        <w:t>C]</w:t>
      </w:r>
      <w:r>
        <w:tab/>
      </w:r>
      <w:r w:rsidR="00AA2E70">
        <w:t>1</w:t>
      </w:r>
      <w:r w:rsidR="001C73A0">
        <w:t xml:space="preserve">. </w:t>
      </w:r>
      <w:r w:rsidR="00B73A63">
        <w:t xml:space="preserve">The Pathan took out a knife as his intention was to frighten the old man. </w:t>
      </w:r>
    </w:p>
    <w:p w:rsidR="00B73A63" w:rsidRDefault="00B73A63" w:rsidP="001C73A0">
      <w:pPr>
        <w:pStyle w:val="NoSpacing"/>
      </w:pPr>
      <w:r>
        <w:tab/>
        <w:t xml:space="preserve">2. After he threw his coat, he plunged into sea. </w:t>
      </w:r>
    </w:p>
    <w:p w:rsidR="00B73A63" w:rsidRDefault="00B73A63" w:rsidP="001C73A0">
      <w:pPr>
        <w:pStyle w:val="NoSpacing"/>
      </w:pPr>
      <w:r>
        <w:tab/>
        <w:t xml:space="preserve">3. As the teacher punished him, he will do his homework next time. </w:t>
      </w:r>
    </w:p>
    <w:p w:rsidR="006F672E" w:rsidRDefault="00B73A63" w:rsidP="001C73A0">
      <w:pPr>
        <w:pStyle w:val="NoSpacing"/>
      </w:pPr>
      <w:r>
        <w:tab/>
        <w:t xml:space="preserve">4. As he ran at top speed, he got out of breath. </w:t>
      </w:r>
      <w:r w:rsidR="006F672E">
        <w:t xml:space="preserve"> </w:t>
      </w:r>
    </w:p>
    <w:p w:rsidR="00560B5D" w:rsidRDefault="00560B5D" w:rsidP="00561EEF">
      <w:pPr>
        <w:pStyle w:val="NoSpacing"/>
        <w:ind w:firstLine="720"/>
      </w:pPr>
    </w:p>
    <w:p w:rsidR="00FB5F8B" w:rsidRDefault="00560B5D" w:rsidP="002B27A4">
      <w:pPr>
        <w:pStyle w:val="NoSpacing"/>
      </w:pPr>
      <w:r>
        <w:t>D]</w:t>
      </w:r>
      <w:r>
        <w:tab/>
        <w:t xml:space="preserve">1. </w:t>
      </w:r>
      <w:r w:rsidR="002B27A4">
        <w:t xml:space="preserve">The wall is so high that I can’t climb. </w:t>
      </w:r>
    </w:p>
    <w:p w:rsidR="002B27A4" w:rsidRDefault="002B27A4" w:rsidP="002B27A4">
      <w:pPr>
        <w:pStyle w:val="NoSpacing"/>
      </w:pPr>
      <w:r>
        <w:tab/>
        <w:t xml:space="preserve">2. No other metal is as useful as iron. </w:t>
      </w:r>
    </w:p>
    <w:p w:rsidR="002B27A4" w:rsidRDefault="002B27A4" w:rsidP="002B27A4">
      <w:pPr>
        <w:pStyle w:val="NoSpacing"/>
      </w:pPr>
      <w:r>
        <w:tab/>
        <w:t>3. A video of ‘The Titanic’ was shown by them.</w:t>
      </w:r>
    </w:p>
    <w:p w:rsidR="002B27A4" w:rsidRDefault="002B27A4" w:rsidP="002B27A4">
      <w:pPr>
        <w:pStyle w:val="NoSpacing"/>
      </w:pPr>
      <w:r>
        <w:tab/>
        <w:t xml:space="preserve">4. I am not as great as he is. </w:t>
      </w:r>
    </w:p>
    <w:p w:rsidR="002B27A4" w:rsidRDefault="002B27A4" w:rsidP="002B27A4">
      <w:pPr>
        <w:pStyle w:val="NoSpacing"/>
      </w:pPr>
      <w:r>
        <w:tab/>
        <w:t xml:space="preserve">5. They offered me a chair. </w:t>
      </w:r>
    </w:p>
    <w:p w:rsidR="002B27A4" w:rsidRDefault="002B27A4" w:rsidP="002B27A4">
      <w:pPr>
        <w:pStyle w:val="NoSpacing"/>
      </w:pPr>
      <w:r>
        <w:tab/>
        <w:t xml:space="preserve">6. He not only has a salary but also a private income. </w:t>
      </w:r>
    </w:p>
    <w:p w:rsidR="002B27A4" w:rsidRDefault="002B27A4" w:rsidP="002B27A4">
      <w:pPr>
        <w:pStyle w:val="NoSpacing"/>
      </w:pPr>
      <w:r>
        <w:tab/>
        <w:t xml:space="preserve">7. He inquired if his name is Ahmed. </w:t>
      </w:r>
    </w:p>
    <w:p w:rsidR="002B27A4" w:rsidRDefault="002B27A4" w:rsidP="002B27A4">
      <w:pPr>
        <w:pStyle w:val="NoSpacing"/>
      </w:pPr>
      <w:r>
        <w:tab/>
        <w:t xml:space="preserve">8. I am very displeased with you. </w:t>
      </w:r>
      <w:bookmarkStart w:id="0" w:name="_GoBack"/>
      <w:bookmarkEnd w:id="0"/>
    </w:p>
    <w:sectPr w:rsidR="002B27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4237CED"/>
    <w:multiLevelType w:val="hybridMultilevel"/>
    <w:tmpl w:val="E0FE348A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sjS0NDExszQyMjVS0lEKTi0uzszPAykwrAUAEuhoMiwAAAA="/>
  </w:docVars>
  <w:rsids>
    <w:rsidRoot w:val="003F78BC"/>
    <w:rsid w:val="000A4456"/>
    <w:rsid w:val="000B442C"/>
    <w:rsid w:val="0017262E"/>
    <w:rsid w:val="0018464B"/>
    <w:rsid w:val="001B111C"/>
    <w:rsid w:val="001C2DE9"/>
    <w:rsid w:val="001C73A0"/>
    <w:rsid w:val="0020763B"/>
    <w:rsid w:val="002B27A4"/>
    <w:rsid w:val="002E2585"/>
    <w:rsid w:val="0037310A"/>
    <w:rsid w:val="003908A6"/>
    <w:rsid w:val="003F78BC"/>
    <w:rsid w:val="004973E1"/>
    <w:rsid w:val="004A7E13"/>
    <w:rsid w:val="00540522"/>
    <w:rsid w:val="00560B5D"/>
    <w:rsid w:val="00561EEF"/>
    <w:rsid w:val="005873A8"/>
    <w:rsid w:val="006F672E"/>
    <w:rsid w:val="00777A09"/>
    <w:rsid w:val="00784DDD"/>
    <w:rsid w:val="007C4237"/>
    <w:rsid w:val="00865BC3"/>
    <w:rsid w:val="00891BD2"/>
    <w:rsid w:val="00924DE5"/>
    <w:rsid w:val="009515F8"/>
    <w:rsid w:val="00AA2E70"/>
    <w:rsid w:val="00AF7658"/>
    <w:rsid w:val="00B73A63"/>
    <w:rsid w:val="00B83115"/>
    <w:rsid w:val="00BA3E58"/>
    <w:rsid w:val="00C53E44"/>
    <w:rsid w:val="00CE382E"/>
    <w:rsid w:val="00D1194E"/>
    <w:rsid w:val="00D468B3"/>
    <w:rsid w:val="00D81530"/>
    <w:rsid w:val="00E452CD"/>
    <w:rsid w:val="00E64891"/>
    <w:rsid w:val="00E858B7"/>
    <w:rsid w:val="00E9028C"/>
    <w:rsid w:val="00EF607C"/>
    <w:rsid w:val="00F76FEA"/>
    <w:rsid w:val="00F84D5D"/>
    <w:rsid w:val="00FB5F8B"/>
    <w:rsid w:val="00FB7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E66E30F-CD4F-444E-B011-AA071BC26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38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382E"/>
    <w:pPr>
      <w:ind w:left="720"/>
      <w:contextualSpacing/>
    </w:pPr>
  </w:style>
  <w:style w:type="paragraph" w:styleId="NoSpacing">
    <w:name w:val="No Spacing"/>
    <w:uiPriority w:val="1"/>
    <w:qFormat/>
    <w:rsid w:val="00561EE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8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</dc:creator>
  <cp:keywords/>
  <dc:description/>
  <cp:lastModifiedBy>Vikram</cp:lastModifiedBy>
  <cp:revision>43</cp:revision>
  <dcterms:created xsi:type="dcterms:W3CDTF">2016-09-26T06:48:00Z</dcterms:created>
  <dcterms:modified xsi:type="dcterms:W3CDTF">2017-02-07T08:28:00Z</dcterms:modified>
</cp:coreProperties>
</file>